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8218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1.08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ksym Rozmaryn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oanna Kowal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